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F5942" w14:textId="5D536ED5" w:rsidR="00EC7E14" w:rsidRDefault="00B70E51">
      <w:pPr>
        <w:jc w:val="center"/>
        <w:rPr>
          <w:b/>
          <w:sz w:val="36"/>
          <w:szCs w:val="36"/>
          <w:shd w:val="clear" w:color="auto" w:fill="FFC627"/>
        </w:rPr>
      </w:pPr>
      <w:r>
        <w:rPr>
          <w:b/>
          <w:sz w:val="60"/>
          <w:szCs w:val="60"/>
        </w:rPr>
        <w:t>Diego Coss</w:t>
      </w:r>
      <w:r w:rsidR="004C4859">
        <w:rPr>
          <w:b/>
          <w:sz w:val="60"/>
          <w:szCs w:val="60"/>
        </w:rPr>
        <w:t xml:space="preserve"> Written Report</w:t>
      </w:r>
    </w:p>
    <w:p w14:paraId="40DFFDD6" w14:textId="77777777" w:rsidR="00EC7E14" w:rsidRDefault="00EC7E14">
      <w:pPr>
        <w:jc w:val="center"/>
        <w:rPr>
          <w:b/>
          <w:sz w:val="36"/>
          <w:szCs w:val="36"/>
          <w:shd w:val="clear" w:color="auto" w:fill="FFC627"/>
        </w:rPr>
      </w:pPr>
    </w:p>
    <w:p w14:paraId="6C19D1CE" w14:textId="77777777" w:rsidR="00EC7E14" w:rsidRDefault="004C485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Problem Statement</w:t>
      </w:r>
    </w:p>
    <w:p w14:paraId="3592CE96" w14:textId="1037399B" w:rsidR="00EC7E14" w:rsidRDefault="009E4C2C">
      <w:r>
        <w:t>Running a bank is hard in the 21</w:t>
      </w:r>
      <w:r w:rsidRPr="009E4C2C">
        <w:rPr>
          <w:vertAlign w:val="superscript"/>
        </w:rPr>
        <w:t>st</w:t>
      </w:r>
      <w:r>
        <w:t xml:space="preserve"> century. One bank may have multiple locations in a region. Customers can be expected to visit a few locations. This comes with some issues. Keeping an accurate record of their balance between locations is a must. If the branches are not </w:t>
      </w:r>
      <w:proofErr w:type="gramStart"/>
      <w:r>
        <w:t>synchronized</w:t>
      </w:r>
      <w:proofErr w:type="gramEnd"/>
      <w:r>
        <w:t xml:space="preserve"> then customers can double</w:t>
      </w:r>
      <w:r w:rsidR="00B77EFA">
        <w:t>-</w:t>
      </w:r>
      <w:r>
        <w:t xml:space="preserve">spend or spend money that they don’t have. Also, if they deposit money in one location then they should be able to take it out at another location. </w:t>
      </w:r>
      <w:proofErr w:type="gramStart"/>
      <w:r>
        <w:t>Thus</w:t>
      </w:r>
      <w:proofErr w:type="gramEnd"/>
      <w:r>
        <w:t xml:space="preserve"> an efficient way of communicat</w:t>
      </w:r>
      <w:r w:rsidR="00B77EFA">
        <w:t>ing</w:t>
      </w:r>
      <w:r>
        <w:t xml:space="preserve"> between the branches to provide quality service and accurate balances. Also, some locations may use different hardware and operating systems. To eliminate the hassle of communication we need a standardized way of talking between the branches. </w:t>
      </w:r>
    </w:p>
    <w:p w14:paraId="5C0C28FB" w14:textId="77777777" w:rsidR="00EC7E14" w:rsidRDefault="00EC7E14"/>
    <w:p w14:paraId="598D12E1" w14:textId="77777777" w:rsidR="00EC7E14" w:rsidRDefault="004C4859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Goal</w:t>
      </w:r>
    </w:p>
    <w:p w14:paraId="141A1895" w14:textId="214F0434" w:rsidR="00EC7E14" w:rsidRDefault="009E4C2C">
      <w:r>
        <w:t xml:space="preserve">Use </w:t>
      </w:r>
      <w:proofErr w:type="spellStart"/>
      <w:r>
        <w:t>gRPC</w:t>
      </w:r>
      <w:proofErr w:type="spellEnd"/>
      <w:r>
        <w:t xml:space="preserve"> stubs to communicate between the branches of the bank. We should have a few branches of the bank open and a customer to interact with each branch. </w:t>
      </w:r>
      <w:r w:rsidR="00651AC5">
        <w:t xml:space="preserve">A customer should be able to query, deposit, and withdraw from all branches. If </w:t>
      </w:r>
      <w:r w:rsidR="00B77EFA">
        <w:t xml:space="preserve">the </w:t>
      </w:r>
      <w:r w:rsidR="00651AC5">
        <w:t>deposit or withdraw</w:t>
      </w:r>
      <w:r w:rsidR="00B77EFA">
        <w:t>al</w:t>
      </w:r>
      <w:r w:rsidR="00651AC5">
        <w:t xml:space="preserve"> is </w:t>
      </w:r>
      <w:proofErr w:type="gramStart"/>
      <w:r w:rsidR="00651AC5">
        <w:t>requested</w:t>
      </w:r>
      <w:proofErr w:type="gramEnd"/>
      <w:r w:rsidR="00651AC5">
        <w:t xml:space="preserve"> then the branch should update its balance as well as all other branch balances. Our main method of communicat</w:t>
      </w:r>
      <w:r w:rsidR="00B77EFA">
        <w:t>ion</w:t>
      </w:r>
      <w:r w:rsidR="00651AC5">
        <w:t xml:space="preserve"> will be the </w:t>
      </w:r>
      <w:proofErr w:type="spellStart"/>
      <w:r w:rsidR="00651AC5">
        <w:t>MsgDelivery</w:t>
      </w:r>
      <w:proofErr w:type="spellEnd"/>
      <w:r w:rsidR="00651AC5">
        <w:t xml:space="preserve"> method to execute the three main actions. </w:t>
      </w:r>
      <w:proofErr w:type="spellStart"/>
      <w:r w:rsidR="00651AC5">
        <w:t>MsgDelivery</w:t>
      </w:r>
      <w:proofErr w:type="spellEnd"/>
      <w:r w:rsidR="00651AC5">
        <w:t xml:space="preserve"> will also facilitate </w:t>
      </w:r>
      <w:proofErr w:type="spellStart"/>
      <w:r w:rsidR="00651AC5">
        <w:t>propagate_deposit</w:t>
      </w:r>
      <w:proofErr w:type="spellEnd"/>
      <w:r w:rsidR="00651AC5">
        <w:t xml:space="preserve"> and </w:t>
      </w:r>
      <w:proofErr w:type="spellStart"/>
      <w:r w:rsidR="00651AC5">
        <w:t>propagate</w:t>
      </w:r>
      <w:r w:rsidR="00651AC5">
        <w:t>_withdraw</w:t>
      </w:r>
      <w:proofErr w:type="spellEnd"/>
      <w:r w:rsidR="00651AC5">
        <w:t xml:space="preserve"> to update the other branches. </w:t>
      </w:r>
      <w:r w:rsidR="00C63D77">
        <w:t xml:space="preserve">The goal includes the completion of the customer.py, branch.py, and week3.proto file. </w:t>
      </w:r>
    </w:p>
    <w:p w14:paraId="482DD39C" w14:textId="77777777" w:rsidR="00EC7E14" w:rsidRDefault="00EC7E14"/>
    <w:p w14:paraId="211BEC74" w14:textId="77777777" w:rsidR="00EC7E14" w:rsidRDefault="004C4859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Setup</w:t>
      </w:r>
    </w:p>
    <w:p w14:paraId="474ADD61" w14:textId="7F11F0B0" w:rsidR="00EC7E14" w:rsidRDefault="00BB05FA">
      <w:pPr>
        <w:spacing w:after="200"/>
      </w:pPr>
      <w:r>
        <w:t>If using python then make sure python is up to date. Python version should be at least 3.6 but 3.8 was used. First update python:</w:t>
      </w:r>
      <w:r w:rsidRPr="00BB05FA">
        <w:t xml:space="preserve"> </w:t>
      </w:r>
      <w:r w:rsidRPr="00BB05FA">
        <w:t>python -m pip install --upgrade pip</w:t>
      </w:r>
      <w:r>
        <w:t xml:space="preserve">. Then update pip: </w:t>
      </w:r>
      <w:r w:rsidRPr="00BB05FA">
        <w:t>python -m pip install --upgrade pip</w:t>
      </w:r>
      <w:r>
        <w:t xml:space="preserve">. Then install </w:t>
      </w:r>
      <w:proofErr w:type="spellStart"/>
      <w:r>
        <w:t>grpc</w:t>
      </w:r>
      <w:proofErr w:type="spellEnd"/>
      <w:r>
        <w:t xml:space="preserve">: </w:t>
      </w:r>
      <w:r w:rsidRPr="00BB05FA">
        <w:t xml:space="preserve">python -m pip install </w:t>
      </w:r>
      <w:proofErr w:type="spellStart"/>
      <w:r w:rsidRPr="00BB05FA">
        <w:t>grpcio</w:t>
      </w:r>
      <w:proofErr w:type="spellEnd"/>
      <w:r>
        <w:t>. Finally</w:t>
      </w:r>
      <w:r w:rsidR="00B77EFA">
        <w:t>,</w:t>
      </w:r>
      <w:r>
        <w:t xml:space="preserve"> install tools: </w:t>
      </w:r>
      <w:r w:rsidRPr="00BB05FA">
        <w:t xml:space="preserve">python -m pip install </w:t>
      </w:r>
      <w:proofErr w:type="spellStart"/>
      <w:r w:rsidRPr="00BB05FA">
        <w:t>grpcio</w:t>
      </w:r>
      <w:proofErr w:type="spellEnd"/>
      <w:r w:rsidRPr="00BB05FA">
        <w:t>-tools</w:t>
      </w:r>
      <w:r>
        <w:t xml:space="preserve">. The quick start guide is </w:t>
      </w:r>
      <w:proofErr w:type="gramStart"/>
      <w:r>
        <w:t>fairly useful</w:t>
      </w:r>
      <w:proofErr w:type="gramEnd"/>
      <w:r>
        <w:t xml:space="preserve"> for getting up to speed on how </w:t>
      </w:r>
      <w:proofErr w:type="spellStart"/>
      <w:r>
        <w:t>gRPC</w:t>
      </w:r>
      <w:proofErr w:type="spellEnd"/>
      <w:r>
        <w:t xml:space="preserve"> works and how to implemen</w:t>
      </w:r>
      <w:r w:rsidR="00B77EFA">
        <w:t>t i</w:t>
      </w:r>
      <w:r>
        <w:t xml:space="preserve">t. Open </w:t>
      </w:r>
      <w:r w:rsidRPr="00BB05FA">
        <w:t>https://grpc.io/docs/languages/python/quickstart/</w:t>
      </w:r>
      <w:r>
        <w:t xml:space="preserve">. Once python is setup you should make a folder for your client.py, server.py, and proto file. The following command is useful for compiling the </w:t>
      </w:r>
      <w:proofErr w:type="spellStart"/>
      <w:r>
        <w:t>gRPC</w:t>
      </w:r>
      <w:proofErr w:type="spellEnd"/>
      <w:r>
        <w:t xml:space="preserve"> stub code: </w:t>
      </w:r>
      <w:r w:rsidRPr="00BB05FA">
        <w:t xml:space="preserve">python -m </w:t>
      </w:r>
      <w:proofErr w:type="spellStart"/>
      <w:r w:rsidRPr="00BB05FA">
        <w:t>grpc_</w:t>
      </w:r>
      <w:proofErr w:type="gramStart"/>
      <w:r w:rsidRPr="00BB05FA">
        <w:t>tools.protoc</w:t>
      </w:r>
      <w:proofErr w:type="spellEnd"/>
      <w:proofErr w:type="gramEnd"/>
      <w:r w:rsidRPr="00BB05FA">
        <w:t xml:space="preserve"> -I . --</w:t>
      </w:r>
      <w:proofErr w:type="spellStart"/>
      <w:r w:rsidRPr="00BB05FA">
        <w:t>python_out</w:t>
      </w:r>
      <w:proofErr w:type="spellEnd"/>
      <w:r w:rsidRPr="00BB05FA">
        <w:t>=. --</w:t>
      </w:r>
      <w:proofErr w:type="spellStart"/>
      <w:r w:rsidRPr="00BB05FA">
        <w:t>grpc_python_out</w:t>
      </w:r>
      <w:proofErr w:type="spellEnd"/>
      <w:r w:rsidRPr="00BB05FA">
        <w:t>=. week3.proto</w:t>
      </w:r>
      <w:r>
        <w:t xml:space="preserve">. </w:t>
      </w:r>
    </w:p>
    <w:p w14:paraId="1E1BB7C5" w14:textId="77777777" w:rsidR="00EC7E14" w:rsidRDefault="00EC7E14">
      <w:pPr>
        <w:spacing w:line="240" w:lineRule="auto"/>
      </w:pPr>
    </w:p>
    <w:p w14:paraId="2865B8C4" w14:textId="77777777" w:rsidR="00EC7E14" w:rsidRDefault="004C485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Implementation Processes</w:t>
      </w:r>
    </w:p>
    <w:p w14:paraId="5953CC70" w14:textId="51B26364" w:rsidR="00E36195" w:rsidRDefault="00C63D77">
      <w:r>
        <w:t>Week3.proto should be easy to implement. Following the guide</w:t>
      </w:r>
      <w:r w:rsidR="00B77EFA">
        <w:t>,</w:t>
      </w:r>
      <w:r>
        <w:t xml:space="preserve"> we state syntax is proto3, service, and messages. The service is simple we have one interface to implement and that is </w:t>
      </w:r>
      <w:proofErr w:type="spellStart"/>
      <w:r>
        <w:t>MsgDelivery</w:t>
      </w:r>
      <w:proofErr w:type="spellEnd"/>
      <w:r>
        <w:t xml:space="preserve">. </w:t>
      </w:r>
      <w:proofErr w:type="spellStart"/>
      <w:r>
        <w:t>MsgDelivery</w:t>
      </w:r>
      <w:proofErr w:type="spellEnd"/>
      <w:r>
        <w:t xml:space="preserve"> takes a </w:t>
      </w:r>
      <w:proofErr w:type="spellStart"/>
      <w:r>
        <w:t>request_service</w:t>
      </w:r>
      <w:proofErr w:type="spellEnd"/>
      <w:r>
        <w:t xml:space="preserve"> message and returns a success message. The </w:t>
      </w:r>
      <w:proofErr w:type="spellStart"/>
      <w:r>
        <w:t>request_service</w:t>
      </w:r>
      <w:proofErr w:type="spellEnd"/>
      <w:r>
        <w:t xml:space="preserve"> has attributes string request and int64 money. The request will tell the branch which of the 5 requests to process, </w:t>
      </w:r>
      <w:proofErr w:type="spellStart"/>
      <w:proofErr w:type="gramStart"/>
      <w:r>
        <w:t>eg</w:t>
      </w:r>
      <w:proofErr w:type="spellEnd"/>
      <w:proofErr w:type="gramEnd"/>
      <w:r>
        <w:t xml:space="preserve"> deposit, etc. The success message has attributes bool success and int 32 money. </w:t>
      </w:r>
      <w:r w:rsidR="00E36195">
        <w:t>So,</w:t>
      </w:r>
      <w:r w:rsidR="006B63AB">
        <w:t xml:space="preserve"> if </w:t>
      </w:r>
      <w:r w:rsidR="00B77EFA">
        <w:t xml:space="preserve">the </w:t>
      </w:r>
      <w:r w:rsidR="006B63AB">
        <w:t xml:space="preserve">customer sends </w:t>
      </w:r>
      <w:proofErr w:type="spellStart"/>
      <w:r w:rsidR="006B63AB">
        <w:t>request_service</w:t>
      </w:r>
      <w:proofErr w:type="spellEnd"/>
      <w:r w:rsidR="006B63AB">
        <w:t xml:space="preserve"> with request equal to “query” and money equal to 0 then the branch should return success and the account balance. </w:t>
      </w:r>
      <w:r w:rsidR="00E36195">
        <w:t xml:space="preserve">Compile the proto file and import those files in the following python files. </w:t>
      </w:r>
      <w:r w:rsidR="006B63AB">
        <w:t>Next</w:t>
      </w:r>
      <w:r w:rsidR="00B77EFA">
        <w:t>,</w:t>
      </w:r>
      <w:r w:rsidR="006B63AB">
        <w:t xml:space="preserve"> we need to implement the Customer.py. You can use python </w:t>
      </w:r>
      <w:proofErr w:type="gramStart"/>
      <w:r w:rsidR="006B63AB">
        <w:t>processes</w:t>
      </w:r>
      <w:proofErr w:type="gramEnd"/>
      <w:r w:rsidR="006B63AB">
        <w:t xml:space="preserve"> but I opted to use terminal commands and if statements. </w:t>
      </w:r>
      <w:proofErr w:type="gramStart"/>
      <w:r w:rsidR="006B63AB">
        <w:t>So</w:t>
      </w:r>
      <w:proofErr w:type="gramEnd"/>
      <w:r w:rsidR="006B63AB">
        <w:t xml:space="preserve"> python customer.py 1 would send customer 1 requests to branch 1. Each customer needs to open a localhost channel to their respective branch </w:t>
      </w:r>
      <w:proofErr w:type="gramStart"/>
      <w:r w:rsidR="006B63AB">
        <w:t>ports :</w:t>
      </w:r>
      <w:proofErr w:type="gramEnd"/>
      <w:r w:rsidR="006B63AB">
        <w:t xml:space="preserve"> </w:t>
      </w:r>
      <w:r w:rsidR="006B63AB" w:rsidRPr="006B63AB">
        <w:t xml:space="preserve">channel = </w:t>
      </w:r>
      <w:proofErr w:type="spellStart"/>
      <w:r w:rsidR="006B63AB" w:rsidRPr="006B63AB">
        <w:t>grpc.insecure_channel</w:t>
      </w:r>
      <w:proofErr w:type="spellEnd"/>
      <w:r w:rsidR="006B63AB" w:rsidRPr="006B63AB">
        <w:t>('localhost:50051')</w:t>
      </w:r>
      <w:r w:rsidR="006B63AB">
        <w:t xml:space="preserve">. Following that we need to create a stub to be able to communicate with the branch: </w:t>
      </w:r>
      <w:r w:rsidR="006B63AB" w:rsidRPr="006B63AB">
        <w:t>stub = week3_pb2_</w:t>
      </w:r>
      <w:proofErr w:type="gramStart"/>
      <w:r w:rsidR="006B63AB" w:rsidRPr="006B63AB">
        <w:t>grpc.RPCServicerStub</w:t>
      </w:r>
      <w:proofErr w:type="gramEnd"/>
      <w:r w:rsidR="006B63AB" w:rsidRPr="006B63AB">
        <w:t>(channel)</w:t>
      </w:r>
      <w:r w:rsidR="006B63AB">
        <w:t xml:space="preserve">. Finally, the query request can be made like so: </w:t>
      </w:r>
      <w:r w:rsidR="006B63AB">
        <w:t xml:space="preserve">response = </w:t>
      </w:r>
      <w:proofErr w:type="spellStart"/>
      <w:proofErr w:type="gramStart"/>
      <w:r w:rsidR="006B63AB">
        <w:t>stub.MsgDelivery</w:t>
      </w:r>
      <w:proofErr w:type="spellEnd"/>
      <w:proofErr w:type="gramEnd"/>
      <w:r w:rsidR="006B63AB">
        <w:t>(week3_pb2.request_service(request='query', money=0))</w:t>
      </w:r>
      <w:r w:rsidR="006B63AB">
        <w:t xml:space="preserve">. You may also choose to display your response if needed. The last file to implement is branch.py. If python branch.py 2 is </w:t>
      </w:r>
      <w:proofErr w:type="gramStart"/>
      <w:r w:rsidR="006B63AB">
        <w:t>executed</w:t>
      </w:r>
      <w:proofErr w:type="gramEnd"/>
      <w:r w:rsidR="006B63AB">
        <w:t xml:space="preserve"> then it should set</w:t>
      </w:r>
      <w:r w:rsidR="00B77EFA">
        <w:t xml:space="preserve"> </w:t>
      </w:r>
      <w:r w:rsidR="006B63AB">
        <w:t xml:space="preserve">up the second server at port </w:t>
      </w:r>
      <w:r w:rsidR="006B63AB" w:rsidRPr="006B63AB">
        <w:t>50052</w:t>
      </w:r>
      <w:r w:rsidR="006B63AB">
        <w:t xml:space="preserve">. </w:t>
      </w:r>
      <w:r w:rsidR="00E36195">
        <w:t xml:space="preserve">First setup the </w:t>
      </w:r>
      <w:proofErr w:type="gramStart"/>
      <w:r w:rsidR="00E36195">
        <w:t>servicer :</w:t>
      </w:r>
      <w:proofErr w:type="gramEnd"/>
      <w:r w:rsidR="00E36195">
        <w:t xml:space="preserve"> </w:t>
      </w:r>
      <w:r w:rsidR="00E36195" w:rsidRPr="00E36195">
        <w:t xml:space="preserve">server = </w:t>
      </w:r>
      <w:proofErr w:type="spellStart"/>
      <w:r w:rsidR="00E36195" w:rsidRPr="00E36195">
        <w:t>grpc.server</w:t>
      </w:r>
      <w:proofErr w:type="spellEnd"/>
      <w:r w:rsidR="00E36195" w:rsidRPr="00E36195">
        <w:t>(</w:t>
      </w:r>
      <w:proofErr w:type="spellStart"/>
      <w:r w:rsidR="00E36195" w:rsidRPr="00E36195">
        <w:t>futures.ThreadPoolExecutor</w:t>
      </w:r>
      <w:proofErr w:type="spellEnd"/>
      <w:r w:rsidR="00E36195" w:rsidRPr="00E36195">
        <w:t>(</w:t>
      </w:r>
      <w:proofErr w:type="spellStart"/>
      <w:r w:rsidR="00E36195" w:rsidRPr="00E36195">
        <w:t>max_workers</w:t>
      </w:r>
      <w:proofErr w:type="spellEnd"/>
      <w:r w:rsidR="00E36195" w:rsidRPr="00E36195">
        <w:t>=10))</w:t>
      </w:r>
      <w:r w:rsidR="00E36195">
        <w:t xml:space="preserve">. After that, add the branch object to the </w:t>
      </w:r>
      <w:proofErr w:type="gramStart"/>
      <w:r w:rsidR="00E36195">
        <w:t>server :</w:t>
      </w:r>
      <w:proofErr w:type="gramEnd"/>
      <w:r w:rsidR="00E36195">
        <w:t xml:space="preserve"> </w:t>
      </w:r>
      <w:r w:rsidR="00E36195" w:rsidRPr="00E36195">
        <w:t xml:space="preserve">week3_pb2_grpc.add_RPCServicerServicer_to_server(Branch(1, </w:t>
      </w:r>
      <w:proofErr w:type="spellStart"/>
      <w:r w:rsidR="00E36195" w:rsidRPr="00E36195">
        <w:t>start_balance</w:t>
      </w:r>
      <w:proofErr w:type="spellEnd"/>
      <w:r w:rsidR="00E36195" w:rsidRPr="00E36195">
        <w:t xml:space="preserve">, </w:t>
      </w:r>
      <w:proofErr w:type="spellStart"/>
      <w:r w:rsidR="00E36195" w:rsidRPr="00E36195">
        <w:t>end_id</w:t>
      </w:r>
      <w:proofErr w:type="spellEnd"/>
      <w:r w:rsidR="00E36195" w:rsidRPr="00E36195">
        <w:t xml:space="preserve"> - </w:t>
      </w:r>
      <w:proofErr w:type="spellStart"/>
      <w:r w:rsidR="00E36195" w:rsidRPr="00E36195">
        <w:t>start_id</w:t>
      </w:r>
      <w:proofErr w:type="spellEnd"/>
      <w:r w:rsidR="00E36195" w:rsidRPr="00E36195">
        <w:t xml:space="preserve"> + 1), server)</w:t>
      </w:r>
      <w:r w:rsidR="00E36195">
        <w:t xml:space="preserve">. Next, add the port to the server, note the last number should be the server id: </w:t>
      </w:r>
      <w:proofErr w:type="spellStart"/>
      <w:r w:rsidR="00E36195" w:rsidRPr="00E36195">
        <w:t>server.add_insecure_</w:t>
      </w:r>
      <w:proofErr w:type="gramStart"/>
      <w:r w:rsidR="00E36195" w:rsidRPr="00E36195">
        <w:t>port</w:t>
      </w:r>
      <w:proofErr w:type="spellEnd"/>
      <w:r w:rsidR="00E36195" w:rsidRPr="00E36195">
        <w:t>(</w:t>
      </w:r>
      <w:proofErr w:type="gramEnd"/>
      <w:r w:rsidR="00E36195" w:rsidRPr="00E36195">
        <w:t>'[::]:50052')</w:t>
      </w:r>
      <w:r w:rsidR="00E36195">
        <w:t xml:space="preserve">. Next, the server should be started and wait for termination. The last part of this is implementing the </w:t>
      </w:r>
      <w:proofErr w:type="spellStart"/>
      <w:r w:rsidR="00E36195">
        <w:t>MsgDelivery</w:t>
      </w:r>
      <w:proofErr w:type="spellEnd"/>
      <w:r w:rsidR="00E36195">
        <w:t xml:space="preserve"> and connect the branches. Connecting the branches to all other branches is </w:t>
      </w:r>
      <w:proofErr w:type="gramStart"/>
      <w:r w:rsidR="00E36195">
        <w:t>similar to</w:t>
      </w:r>
      <w:proofErr w:type="gramEnd"/>
      <w:r w:rsidR="00E36195">
        <w:t xml:space="preserve"> how </w:t>
      </w:r>
      <w:r w:rsidR="00B77EFA">
        <w:t xml:space="preserve">the </w:t>
      </w:r>
      <w:r w:rsidR="00E36195">
        <w:t>customer was implemented. Lastly</w:t>
      </w:r>
      <w:r w:rsidR="00B77EFA">
        <w:t>,</w:t>
      </w:r>
      <w:r w:rsidR="00E36195">
        <w:t xml:space="preserve"> the interface needs to parse the 5 commands query, deposit, withdraw, propagate deposit, and propagate withdraw. A bank should check that a customer does not withdraw more than they have, propagate withdraws to the other banks, and return if it succeeded. Once every step is completed then you can run the 3 branches and 3 customers. Each customer has predefined actions per the input file: customer 1 queries, customer 2 deposits 170 then queries, and customer 3 withdraws 70 and queries. </w:t>
      </w:r>
      <w:r w:rsidR="00E27D11">
        <w:t xml:space="preserve">Branches should all start with 400 as the balance. </w:t>
      </w:r>
    </w:p>
    <w:p w14:paraId="468449B4" w14:textId="77777777" w:rsidR="00E36195" w:rsidRDefault="00E36195"/>
    <w:p w14:paraId="4DAB1497" w14:textId="77777777" w:rsidR="00EC7E14" w:rsidRDefault="004C485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Results</w:t>
      </w:r>
    </w:p>
    <w:p w14:paraId="7376BCED" w14:textId="69C1859C" w:rsidR="00EC7E14" w:rsidRDefault="00E27D11">
      <w:pPr>
        <w:spacing w:after="200"/>
      </w:pPr>
      <w:r>
        <w:t xml:space="preserve">After the 3 servers were </w:t>
      </w:r>
      <w:proofErr w:type="gramStart"/>
      <w:r>
        <w:t>started</w:t>
      </w:r>
      <w:proofErr w:type="gramEnd"/>
      <w:r>
        <w:t xml:space="preserve"> we get this. </w:t>
      </w:r>
    </w:p>
    <w:p w14:paraId="402FA2E4" w14:textId="77596A63" w:rsidR="00E27D11" w:rsidRDefault="00E27D11">
      <w:pPr>
        <w:spacing w:after="200"/>
      </w:pPr>
      <w:r>
        <w:rPr>
          <w:noProof/>
        </w:rPr>
        <w:lastRenderedPageBreak/>
        <w:drawing>
          <wp:inline distT="0" distB="0" distL="0" distR="0" wp14:anchorId="1791E3C7" wp14:editId="5DD2B43D">
            <wp:extent cx="5943600" cy="24758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5D30" w14:textId="2A19989C" w:rsidR="00E27D11" w:rsidRDefault="00E27D11">
      <w:pPr>
        <w:spacing w:after="200"/>
      </w:pPr>
      <w:r>
        <w:t xml:space="preserve">Figure 1: All servers started. </w:t>
      </w:r>
    </w:p>
    <w:p w14:paraId="330070F0" w14:textId="6934B908" w:rsidR="00E27D11" w:rsidRDefault="00E27D11">
      <w:pPr>
        <w:spacing w:after="200"/>
      </w:pPr>
      <w:r>
        <w:t>Then you can execute the three customers’ requests. Customer 1 action is as follows.</w:t>
      </w:r>
    </w:p>
    <w:p w14:paraId="26AB49FD" w14:textId="7AC22C36" w:rsidR="00E27D11" w:rsidRDefault="00E27D11">
      <w:pPr>
        <w:spacing w:after="200"/>
      </w:pPr>
      <w:r>
        <w:rPr>
          <w:noProof/>
        </w:rPr>
        <w:drawing>
          <wp:inline distT="0" distB="0" distL="0" distR="0" wp14:anchorId="5A9ADACE" wp14:editId="20265CC8">
            <wp:extent cx="5943600" cy="1397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6FF5E" w14:textId="69374BB9" w:rsidR="00E27D11" w:rsidRDefault="00E27D11">
      <w:pPr>
        <w:spacing w:after="200"/>
      </w:pPr>
      <w:r>
        <w:t xml:space="preserve">Figure 2: Customer 1 queries branch 1. </w:t>
      </w:r>
    </w:p>
    <w:p w14:paraId="0960E9F4" w14:textId="4BC454AA" w:rsidR="00E27D11" w:rsidRDefault="00E27D11">
      <w:pPr>
        <w:spacing w:after="200"/>
      </w:pPr>
      <w:r>
        <w:t>Here we see that the balance amount i</w:t>
      </w:r>
      <w:r w:rsidR="00B77EFA">
        <w:t>s</w:t>
      </w:r>
      <w:r>
        <w:t xml:space="preserve"> correct. Customer 2 actions are as follows. </w:t>
      </w:r>
    </w:p>
    <w:p w14:paraId="22A14F9B" w14:textId="3BD1D7BF" w:rsidR="00E27D11" w:rsidRDefault="00E27D11">
      <w:pPr>
        <w:spacing w:after="200"/>
      </w:pPr>
      <w:r>
        <w:rPr>
          <w:noProof/>
        </w:rPr>
        <w:drawing>
          <wp:inline distT="0" distB="0" distL="0" distR="0" wp14:anchorId="3AB55B0A" wp14:editId="56349F58">
            <wp:extent cx="5943600" cy="18053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C083B" w14:textId="4D6E6DEE" w:rsidR="00E27D11" w:rsidRDefault="00E27D11">
      <w:pPr>
        <w:spacing w:after="200"/>
      </w:pPr>
      <w:r>
        <w:t>Figure 3: Customer 2 deposits 170 then queries branch 2.</w:t>
      </w:r>
    </w:p>
    <w:p w14:paraId="207C2326" w14:textId="021C4BDF" w:rsidR="00E27D11" w:rsidRDefault="00E27D11">
      <w:pPr>
        <w:spacing w:after="200"/>
      </w:pPr>
      <w:r>
        <w:lastRenderedPageBreak/>
        <w:t>In Figure 3 we see that branch 2 has a deposit request for 170 and is successful</w:t>
      </w:r>
      <w:r w:rsidR="00B77EFA">
        <w:t xml:space="preserve">. The initial balance was 400. Add 170 dollars to the balance and the query comes out to be 570. </w:t>
      </w:r>
      <w:proofErr w:type="gramStart"/>
      <w:r w:rsidR="00B77EFA">
        <w:t>So</w:t>
      </w:r>
      <w:proofErr w:type="gramEnd"/>
      <w:r w:rsidR="00B77EFA">
        <w:t xml:space="preserve"> deposit works as intended</w:t>
      </w:r>
      <w:r>
        <w:t>. Branch 2 then requests the other branches to update their balance with the propagate deposit. This then synchronizes all balances to be the same. Lastly</w:t>
      </w:r>
      <w:r w:rsidR="00B77EFA">
        <w:t>,</w:t>
      </w:r>
      <w:r>
        <w:t xml:space="preserve"> customer 3 executes its requests. </w:t>
      </w:r>
    </w:p>
    <w:p w14:paraId="0C48562A" w14:textId="32BEDE85" w:rsidR="00E27D11" w:rsidRDefault="00E27D11">
      <w:pPr>
        <w:spacing w:after="200"/>
      </w:pPr>
      <w:r>
        <w:rPr>
          <w:noProof/>
        </w:rPr>
        <w:drawing>
          <wp:inline distT="0" distB="0" distL="0" distR="0" wp14:anchorId="632FCA03" wp14:editId="5157DCCF">
            <wp:extent cx="5943600" cy="13341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B6EAE" w14:textId="12976E93" w:rsidR="00E27D11" w:rsidRDefault="00E27D11">
      <w:pPr>
        <w:spacing w:after="200"/>
      </w:pPr>
      <w:r>
        <w:t xml:space="preserve">Figure 4: Customer 3 </w:t>
      </w:r>
      <w:r w:rsidR="00D12763">
        <w:t>withdraws 70 and queries branch 3. Branch 3 requests branch</w:t>
      </w:r>
      <w:r w:rsidR="00B77EFA">
        <w:t>es</w:t>
      </w:r>
      <w:r w:rsidR="00D12763">
        <w:t xml:space="preserve"> 1 and 2 to update their balances to the new sum. </w:t>
      </w:r>
    </w:p>
    <w:p w14:paraId="1400D5C9" w14:textId="16ABA318" w:rsidR="00D12763" w:rsidRDefault="00D12763">
      <w:pPr>
        <w:spacing w:after="200"/>
      </w:pPr>
      <w:proofErr w:type="gramStart"/>
      <w:r>
        <w:t>So</w:t>
      </w:r>
      <w:proofErr w:type="gramEnd"/>
      <w:r>
        <w:t xml:space="preserve"> our goal is reached. Customers can query, deposit, and withdraw from any of the branches and have those change</w:t>
      </w:r>
      <w:r w:rsidR="00B77EFA">
        <w:t>s</w:t>
      </w:r>
      <w:r>
        <w:t xml:space="preserve"> reflected in the balances. </w:t>
      </w:r>
      <w:proofErr w:type="spellStart"/>
      <w:r>
        <w:t>gRPC</w:t>
      </w:r>
      <w:proofErr w:type="spellEnd"/>
      <w:r>
        <w:t xml:space="preserve"> is an effective way of communicating between clients and servers. The advantages of using </w:t>
      </w:r>
      <w:proofErr w:type="spellStart"/>
      <w:r>
        <w:t>gRPC</w:t>
      </w:r>
      <w:proofErr w:type="spellEnd"/>
      <w:r>
        <w:t xml:space="preserve"> are platform, hardware, and </w:t>
      </w:r>
      <w:proofErr w:type="spellStart"/>
      <w:r>
        <w:t>os</w:t>
      </w:r>
      <w:proofErr w:type="spellEnd"/>
      <w:r>
        <w:t xml:space="preserve"> independence. These make coding complex systems much easier. </w:t>
      </w:r>
    </w:p>
    <w:sectPr w:rsidR="00D1276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81050" w14:textId="77777777" w:rsidR="004C4859" w:rsidRDefault="004C4859">
      <w:pPr>
        <w:spacing w:line="240" w:lineRule="auto"/>
      </w:pPr>
      <w:r>
        <w:separator/>
      </w:r>
    </w:p>
  </w:endnote>
  <w:endnote w:type="continuationSeparator" w:id="0">
    <w:p w14:paraId="61CDE919" w14:textId="77777777" w:rsidR="004C4859" w:rsidRDefault="004C48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F8CE2" w14:textId="77777777" w:rsidR="00EC7E14" w:rsidRDefault="004C4859">
    <w:pPr>
      <w:jc w:val="right"/>
    </w:pPr>
    <w:r>
      <w:fldChar w:fldCharType="begin"/>
    </w:r>
    <w:r>
      <w:instrText>PAGE</w:instrText>
    </w:r>
    <w:r w:rsidR="00B70E51">
      <w:fldChar w:fldCharType="separate"/>
    </w:r>
    <w:r w:rsidR="00B70E51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A0AFE" w14:textId="77777777" w:rsidR="00EC7E14" w:rsidRDefault="00EC7E1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061981" w14:textId="77777777" w:rsidR="004C4859" w:rsidRDefault="004C4859">
      <w:pPr>
        <w:spacing w:line="240" w:lineRule="auto"/>
      </w:pPr>
      <w:r>
        <w:separator/>
      </w:r>
    </w:p>
  </w:footnote>
  <w:footnote w:type="continuationSeparator" w:id="0">
    <w:p w14:paraId="72EAF68D" w14:textId="77777777" w:rsidR="004C4859" w:rsidRDefault="004C48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D2B9CC" w14:textId="77777777" w:rsidR="00EC7E14" w:rsidRDefault="00EC7E14">
    <w:pPr>
      <w:spacing w:after="200"/>
      <w:rPr>
        <w:sz w:val="24"/>
        <w:szCs w:val="24"/>
        <w:shd w:val="clear" w:color="auto" w:fill="FFC627"/>
      </w:rPr>
    </w:pPr>
  </w:p>
  <w:p w14:paraId="722E9734" w14:textId="77777777" w:rsidR="00EC7E14" w:rsidRDefault="00EC7E14">
    <w:pPr>
      <w:spacing w:after="200"/>
      <w:rPr>
        <w:sz w:val="24"/>
        <w:szCs w:val="24"/>
        <w:shd w:val="clear" w:color="auto" w:fill="FFC62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A2795" w14:textId="77777777" w:rsidR="00EC7E14" w:rsidRDefault="004C4859">
    <w:pPr>
      <w:jc w:val="center"/>
    </w:pPr>
    <w:r>
      <w:rPr>
        <w:noProof/>
      </w:rPr>
      <w:drawing>
        <wp:inline distT="114300" distB="114300" distL="114300" distR="114300" wp14:anchorId="7AEB7D75" wp14:editId="3738F920">
          <wp:extent cx="5943600" cy="977900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6AD3C59" w14:textId="77777777" w:rsidR="00EC7E14" w:rsidRDefault="004C4859">
    <w:pPr>
      <w:spacing w:before="200"/>
      <w:jc w:val="center"/>
      <w:rPr>
        <w:color w:val="68737B"/>
        <w:sz w:val="24"/>
        <w:szCs w:val="24"/>
      </w:rPr>
    </w:pPr>
    <w:r>
      <w:rPr>
        <w:b/>
        <w:color w:val="5C6670"/>
        <w:sz w:val="28"/>
        <w:szCs w:val="28"/>
      </w:rPr>
      <w:t>CSE 531: Distributed and Multiprocessor Operating Systems</w:t>
    </w:r>
  </w:p>
  <w:p w14:paraId="5EF0E52B" w14:textId="77777777" w:rsidR="00EC7E14" w:rsidRDefault="004C4859">
    <w:r>
      <w:pict w14:anchorId="1FBA11C6">
        <v:rect id="_x0000_i1025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E3MLYwNjewMDZU0lEKTi0uzszPAykwrAUAXI/9BSwAAAA="/>
  </w:docVars>
  <w:rsids>
    <w:rsidRoot w:val="00EC7E14"/>
    <w:rsid w:val="003A74D5"/>
    <w:rsid w:val="004C4859"/>
    <w:rsid w:val="00651AC5"/>
    <w:rsid w:val="006B63AB"/>
    <w:rsid w:val="009E4C2C"/>
    <w:rsid w:val="00B70E51"/>
    <w:rsid w:val="00B77EFA"/>
    <w:rsid w:val="00BB05FA"/>
    <w:rsid w:val="00C63D77"/>
    <w:rsid w:val="00D12763"/>
    <w:rsid w:val="00E27D11"/>
    <w:rsid w:val="00E36195"/>
    <w:rsid w:val="00EC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5E33FE"/>
  <w15:docId w15:val="{DF70B6E0-2D93-48D6-823C-8479A589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B05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8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7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7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5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1</TotalTime>
  <Pages>4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iego Coss (Student)</cp:lastModifiedBy>
  <cp:revision>4</cp:revision>
  <dcterms:created xsi:type="dcterms:W3CDTF">2021-03-23T23:17:00Z</dcterms:created>
  <dcterms:modified xsi:type="dcterms:W3CDTF">2021-03-27T16:36:00Z</dcterms:modified>
</cp:coreProperties>
</file>